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EE3B86B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</w:t>
      </w:r>
      <w:r w:rsidR="00B44EBC">
        <w:t>5</w:t>
      </w:r>
      <w:r>
        <w:t>.0</w:t>
      </w:r>
      <w:r w:rsidR="00B44EBC">
        <w:t>9</w:t>
      </w:r>
      <w:r>
        <w:t>.202</w:t>
      </w:r>
      <w:r w:rsidR="005C311E">
        <w:t>3</w:t>
      </w:r>
    </w:p>
    <w:p w14:paraId="32763447" w14:textId="296DE3DE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04200C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04200C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7BC04BAD" w14:textId="30FE161D" w:rsidR="000967AA" w:rsidRDefault="000967AA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proofErr w:type="spellStart"/>
      <w:r w:rsidRPr="00146CDC">
        <w:rPr>
          <w:b/>
          <w:sz w:val="32"/>
          <w:szCs w:val="32"/>
          <w:lang w:val="en-US"/>
        </w:rPr>
        <w:t>Rekrutacja</w:t>
      </w:r>
      <w:proofErr w:type="spellEnd"/>
      <w:r w:rsidRPr="00146CDC">
        <w:rPr>
          <w:b/>
          <w:sz w:val="32"/>
          <w:szCs w:val="32"/>
          <w:lang w:val="en-US"/>
        </w:rPr>
        <w:t xml:space="preserve"> do </w:t>
      </w:r>
      <w:proofErr w:type="spellStart"/>
      <w:r w:rsidRPr="00146CDC">
        <w:rPr>
          <w:rFonts w:cstheme="minorHAnsi"/>
          <w:b/>
          <w:sz w:val="32"/>
          <w:szCs w:val="32"/>
          <w:lang w:val="en-US"/>
        </w:rPr>
        <w:t>projektu</w:t>
      </w:r>
      <w:proofErr w:type="spellEnd"/>
      <w:r w:rsidRPr="00146CDC">
        <w:rPr>
          <w:rFonts w:cstheme="minorHAnsi"/>
          <w:b/>
          <w:sz w:val="32"/>
          <w:szCs w:val="32"/>
          <w:lang w:val="en-US"/>
        </w:rPr>
        <w:t xml:space="preserve"> </w:t>
      </w:r>
      <w:r w:rsidR="00456000" w:rsidRPr="00146CDC">
        <w:rPr>
          <w:rFonts w:cstheme="minorHAnsi"/>
          <w:b/>
          <w:sz w:val="32"/>
          <w:szCs w:val="32"/>
          <w:lang w:val="en-US"/>
        </w:rPr>
        <w:t>„</w:t>
      </w:r>
      <w:r w:rsidR="00456000" w:rsidRPr="008525E6">
        <w:rPr>
          <w:rFonts w:cstheme="minorHAnsi"/>
          <w:b/>
          <w:bCs/>
          <w:color w:val="000000"/>
          <w:sz w:val="32"/>
          <w:szCs w:val="32"/>
          <w:lang w:val="en-US"/>
        </w:rPr>
        <w:t>Detection of relativistic fermions in topological semimetals with magnetostriction</w:t>
      </w:r>
      <w:r w:rsidR="00456000" w:rsidRPr="008525E6">
        <w:rPr>
          <w:rFonts w:cstheme="minorHAnsi"/>
          <w:b/>
          <w:bCs/>
          <w:color w:val="000000"/>
          <w:sz w:val="32"/>
          <w:szCs w:val="32"/>
          <w:lang w:val="en"/>
        </w:rPr>
        <w:t>”</w:t>
      </w:r>
      <w:r w:rsidR="00456000" w:rsidRPr="00E969EC">
        <w:rPr>
          <w:rFonts w:ascii="Tahoma-Bold" w:hAnsi="Tahoma-Bold"/>
          <w:b/>
          <w:bCs/>
          <w:color w:val="000000"/>
          <w:sz w:val="28"/>
          <w:szCs w:val="28"/>
          <w:lang w:val="en"/>
        </w:rPr>
        <w:t xml:space="preserve"> </w:t>
      </w:r>
      <w:r w:rsidR="00456000">
        <w:rPr>
          <w:rFonts w:ascii="Tahoma-Bold" w:hAnsi="Tahoma-Bold"/>
          <w:b/>
          <w:bCs/>
          <w:color w:val="000000"/>
          <w:sz w:val="28"/>
          <w:szCs w:val="28"/>
          <w:lang w:val="en"/>
        </w:rPr>
        <w:br/>
      </w:r>
      <w:r w:rsidR="00456000" w:rsidRPr="00E715F9">
        <w:rPr>
          <w:rFonts w:ascii="Tahoma-Bold" w:hAnsi="Tahoma-Bold"/>
          <w:b/>
          <w:bCs/>
          <w:color w:val="000000"/>
          <w:sz w:val="24"/>
          <w:szCs w:val="24"/>
          <w:lang w:val="en"/>
        </w:rPr>
        <w:t xml:space="preserve">(NCN grant </w:t>
      </w:r>
      <w:proofErr w:type="spellStart"/>
      <w:r w:rsidR="00456000">
        <w:rPr>
          <w:rFonts w:ascii="Tahoma-Bold" w:hAnsi="Tahoma-Bold"/>
          <w:b/>
          <w:bCs/>
          <w:color w:val="000000"/>
          <w:sz w:val="24"/>
          <w:szCs w:val="24"/>
          <w:lang w:val="en"/>
        </w:rPr>
        <w:t>Preludium</w:t>
      </w:r>
      <w:proofErr w:type="spellEnd"/>
      <w:r w:rsidR="00456000">
        <w:rPr>
          <w:rFonts w:ascii="Tahoma-Bold" w:hAnsi="Tahoma-Bold"/>
          <w:b/>
          <w:bCs/>
          <w:color w:val="000000"/>
          <w:sz w:val="24"/>
          <w:szCs w:val="24"/>
          <w:lang w:val="en"/>
        </w:rPr>
        <w:t xml:space="preserve"> 3 </w:t>
      </w:r>
      <w:r w:rsidR="00456000" w:rsidRPr="009E3508">
        <w:rPr>
          <w:rFonts w:ascii="Tahoma" w:hAnsi="Tahoma" w:cs="Tahoma"/>
          <w:b/>
          <w:bCs/>
          <w:color w:val="000000"/>
          <w:sz w:val="24"/>
          <w:szCs w:val="24"/>
          <w:lang w:val="en"/>
        </w:rPr>
        <w:t xml:space="preserve">No. </w:t>
      </w:r>
      <w:sdt>
        <w:sdtPr>
          <w:rPr>
            <w:rFonts w:ascii="Tahoma" w:hAnsi="Tahoma" w:cs="Tahoma"/>
            <w:b/>
            <w:bCs/>
            <w:sz w:val="24"/>
            <w:szCs w:val="24"/>
          </w:rPr>
          <w:alias w:val="grant nr, typ, edycja (np grant nr ...OPUS21"/>
          <w:tag w:val="grant nr, typ, edycja (np grant nr ...OPUS21"/>
          <w:id w:val="-666642148"/>
          <w:placeholder>
            <w:docPart w:val="C37974FC965B49D1A231E23156998985"/>
          </w:placeholder>
          <w15:color w:val="3366FF"/>
        </w:sdtPr>
        <w:sdtEndPr/>
        <w:sdtContent>
          <w:r w:rsidR="00456000" w:rsidRPr="00146CDC">
            <w:rPr>
              <w:rFonts w:ascii="Tahoma" w:hAnsi="Tahoma" w:cs="Tahoma"/>
              <w:b/>
              <w:bCs/>
              <w:sz w:val="24"/>
              <w:szCs w:val="24"/>
            </w:rPr>
            <w:t>UMO-2021/43/O/ST3/03000</w:t>
          </w:r>
        </w:sdtContent>
      </w:sdt>
      <w:r w:rsidR="00456000" w:rsidRPr="00146CDC">
        <w:rPr>
          <w:rFonts w:ascii="Tahoma" w:hAnsi="Tahoma" w:cs="Tahoma"/>
          <w:b/>
          <w:bCs/>
          <w:sz w:val="24"/>
          <w:szCs w:val="24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330CC90B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12 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D500DC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D500DC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D500DC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7D1D5BD2" w:rsidR="00817BD3" w:rsidRPr="00430013" w:rsidRDefault="00F24D5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Łukasz Luszyński</w:t>
            </w:r>
          </w:p>
        </w:tc>
        <w:tc>
          <w:tcPr>
            <w:tcW w:w="1730" w:type="dxa"/>
          </w:tcPr>
          <w:p w14:paraId="78FB4AD2" w14:textId="2D50DFF5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A76E3E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1353" w:type="dxa"/>
          </w:tcPr>
          <w:p w14:paraId="5B724BBB" w14:textId="47D364D8" w:rsidR="00817BD3" w:rsidRPr="00430013" w:rsidRDefault="00A76E3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BF647E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0</w:t>
            </w:r>
          </w:p>
        </w:tc>
        <w:tc>
          <w:tcPr>
            <w:tcW w:w="1341" w:type="dxa"/>
          </w:tcPr>
          <w:p w14:paraId="4AD01F12" w14:textId="009C24AB" w:rsidR="00817BD3" w:rsidRPr="00430013" w:rsidRDefault="00231AB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,50</w:t>
            </w:r>
          </w:p>
        </w:tc>
        <w:tc>
          <w:tcPr>
            <w:tcW w:w="1238" w:type="dxa"/>
          </w:tcPr>
          <w:p w14:paraId="2D44E316" w14:textId="42A88B9F" w:rsidR="00817BD3" w:rsidRPr="00430013" w:rsidRDefault="00231AB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5154D3">
              <w:rPr>
                <w:bCs/>
                <w:sz w:val="24"/>
                <w:szCs w:val="24"/>
              </w:rPr>
              <w:t>,</w:t>
            </w:r>
            <w:r w:rsidR="00697447"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28582049" w:rsidR="00817BD3" w:rsidRPr="00817BD3" w:rsidRDefault="00231ABF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  <w:r w:rsidR="001909CC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00</w:t>
            </w:r>
          </w:p>
        </w:tc>
      </w:tr>
      <w:tr w:rsidR="00D500DC" w:rsidRPr="00FC6243" w14:paraId="045D22EC" w14:textId="77777777" w:rsidTr="00430013">
        <w:tc>
          <w:tcPr>
            <w:tcW w:w="968" w:type="dxa"/>
          </w:tcPr>
          <w:p w14:paraId="5FD06C81" w14:textId="66CDF63C" w:rsidR="00010BE0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59DF79B0" w14:textId="5B3E1FF7" w:rsidR="00010BE0" w:rsidRPr="007E37BF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30" w:type="dxa"/>
          </w:tcPr>
          <w:p w14:paraId="6D4C3332" w14:textId="48425159" w:rsidR="00010BE0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1F54F256" w14:textId="153A1F89" w:rsidR="00010BE0" w:rsidRDefault="0093681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41" w:type="dxa"/>
          </w:tcPr>
          <w:p w14:paraId="18E199BF" w14:textId="7D0CB335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580249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238" w:type="dxa"/>
          </w:tcPr>
          <w:p w14:paraId="21D3F953" w14:textId="27C527AB" w:rsidR="00010BE0" w:rsidRDefault="0058024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</w:t>
            </w:r>
            <w:r w:rsidR="005B5721">
              <w:rPr>
                <w:bCs/>
                <w:sz w:val="24"/>
                <w:szCs w:val="24"/>
              </w:rPr>
              <w:t>,00</w:t>
            </w:r>
          </w:p>
        </w:tc>
        <w:tc>
          <w:tcPr>
            <w:tcW w:w="815" w:type="dxa"/>
          </w:tcPr>
          <w:p w14:paraId="5C109CD3" w14:textId="613D8EFD" w:rsidR="00010BE0" w:rsidRDefault="00580249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5B5721">
              <w:rPr>
                <w:b/>
                <w:sz w:val="24"/>
                <w:szCs w:val="24"/>
              </w:rPr>
              <w:t>,</w:t>
            </w:r>
            <w:r w:rsidR="004B1C58">
              <w:rPr>
                <w:b/>
                <w:sz w:val="24"/>
                <w:szCs w:val="24"/>
              </w:rPr>
              <w:t>67</w:t>
            </w:r>
          </w:p>
        </w:tc>
      </w:tr>
      <w:tr w:rsidR="004B1C58" w:rsidRPr="00FC6243" w14:paraId="48E89889" w14:textId="77777777" w:rsidTr="00430013">
        <w:tc>
          <w:tcPr>
            <w:tcW w:w="968" w:type="dxa"/>
          </w:tcPr>
          <w:p w14:paraId="74679C4C" w14:textId="1E30890D" w:rsidR="004B1C58" w:rsidRDefault="004B1C5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45E3FDE7" w14:textId="585FA2C3" w:rsidR="004B1C58" w:rsidRDefault="009E62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utee</w:t>
            </w:r>
            <w:proofErr w:type="spellEnd"/>
            <w:r>
              <w:rPr>
                <w:bCs/>
                <w:sz w:val="24"/>
                <w:szCs w:val="24"/>
              </w:rPr>
              <w:t xml:space="preserve"> Rehman</w:t>
            </w:r>
          </w:p>
        </w:tc>
        <w:tc>
          <w:tcPr>
            <w:tcW w:w="1730" w:type="dxa"/>
          </w:tcPr>
          <w:p w14:paraId="56906F24" w14:textId="09BCA838" w:rsidR="004B1C58" w:rsidRDefault="009E62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25</w:t>
            </w:r>
          </w:p>
        </w:tc>
        <w:tc>
          <w:tcPr>
            <w:tcW w:w="1353" w:type="dxa"/>
          </w:tcPr>
          <w:p w14:paraId="7E04AB50" w14:textId="532137F8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33</w:t>
            </w:r>
          </w:p>
        </w:tc>
        <w:tc>
          <w:tcPr>
            <w:tcW w:w="1341" w:type="dxa"/>
          </w:tcPr>
          <w:p w14:paraId="142D2A34" w14:textId="70A4758C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238" w:type="dxa"/>
          </w:tcPr>
          <w:p w14:paraId="23B8D666" w14:textId="146DAC31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0.00</w:t>
            </w:r>
          </w:p>
        </w:tc>
        <w:tc>
          <w:tcPr>
            <w:tcW w:w="815" w:type="dxa"/>
          </w:tcPr>
          <w:p w14:paraId="0505C1CD" w14:textId="3EE87161" w:rsidR="004B1C58" w:rsidRDefault="004C6987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,33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4457EA33" w14:textId="68A96C0E" w:rsidR="00FD18ED" w:rsidRPr="00F53ACA" w:rsidRDefault="00D15229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Kandydat nr. 1 uzyskał liczb</w:t>
      </w:r>
      <w:r w:rsidR="00B725DF">
        <w:rPr>
          <w:sz w:val="24"/>
          <w:szCs w:val="24"/>
        </w:rPr>
        <w:t>ę</w:t>
      </w:r>
      <w:r>
        <w:rPr>
          <w:sz w:val="24"/>
          <w:szCs w:val="24"/>
        </w:rPr>
        <w:t xml:space="preserve"> </w:t>
      </w:r>
      <w:r w:rsidR="003C1E41">
        <w:rPr>
          <w:sz w:val="24"/>
          <w:szCs w:val="24"/>
        </w:rPr>
        <w:t>punktów rekrutacyjnych większ</w:t>
      </w:r>
      <w:r w:rsidR="00B725DF">
        <w:rPr>
          <w:sz w:val="24"/>
          <w:szCs w:val="24"/>
        </w:rPr>
        <w:t>ą</w:t>
      </w:r>
      <w:r w:rsidR="003C1E41">
        <w:rPr>
          <w:sz w:val="24"/>
          <w:szCs w:val="24"/>
        </w:rPr>
        <w:t xml:space="preserve"> niż minimalna</w:t>
      </w:r>
      <w:r w:rsidR="00CE7E0A">
        <w:rPr>
          <w:sz w:val="24"/>
          <w:szCs w:val="24"/>
        </w:rPr>
        <w:t xml:space="preserve">, więc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 xml:space="preserve">postanowiła </w:t>
      </w:r>
      <w:r w:rsidR="00B725DF">
        <w:rPr>
          <w:sz w:val="24"/>
          <w:szCs w:val="24"/>
        </w:rPr>
        <w:t xml:space="preserve">przyjąć </w:t>
      </w:r>
      <w:r w:rsidR="004B1C58">
        <w:rPr>
          <w:sz w:val="24"/>
          <w:szCs w:val="24"/>
        </w:rPr>
        <w:t xml:space="preserve">pana Łukasza </w:t>
      </w:r>
      <w:proofErr w:type="spellStart"/>
      <w:r w:rsidR="004B1C58">
        <w:rPr>
          <w:sz w:val="24"/>
          <w:szCs w:val="24"/>
        </w:rPr>
        <w:t>Luszyńskiego</w:t>
      </w:r>
      <w:proofErr w:type="spellEnd"/>
      <w:r w:rsidR="00793779">
        <w:rPr>
          <w:sz w:val="24"/>
          <w:szCs w:val="24"/>
        </w:rPr>
        <w:t xml:space="preserve"> </w:t>
      </w:r>
      <w:r w:rsidR="00A83ABE">
        <w:rPr>
          <w:sz w:val="24"/>
          <w:szCs w:val="24"/>
        </w:rPr>
        <w:t>do WSD IPAN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65B9" w14:textId="77777777" w:rsidR="0082359C" w:rsidRDefault="0082359C" w:rsidP="00715D63">
      <w:pPr>
        <w:spacing w:after="0" w:line="240" w:lineRule="auto"/>
      </w:pPr>
      <w:r>
        <w:separator/>
      </w:r>
    </w:p>
  </w:endnote>
  <w:endnote w:type="continuationSeparator" w:id="0">
    <w:p w14:paraId="4DE07112" w14:textId="77777777" w:rsidR="0082359C" w:rsidRDefault="0082359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4AABC9A2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EB4C7A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0" type="#_x0000_t75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26F9B" w14:textId="77777777" w:rsidR="0082359C" w:rsidRDefault="0082359C" w:rsidP="00715D63">
      <w:pPr>
        <w:spacing w:after="0" w:line="240" w:lineRule="auto"/>
      </w:pPr>
      <w:r>
        <w:separator/>
      </w:r>
    </w:p>
  </w:footnote>
  <w:footnote w:type="continuationSeparator" w:id="0">
    <w:p w14:paraId="09AA7763" w14:textId="77777777" w:rsidR="0082359C" w:rsidRDefault="0082359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EB4C7A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1" type="#_x0000_t75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317A9"/>
    <w:rsid w:val="00040FF1"/>
    <w:rsid w:val="0004200C"/>
    <w:rsid w:val="00060A8F"/>
    <w:rsid w:val="000967AA"/>
    <w:rsid w:val="000A6F77"/>
    <w:rsid w:val="000B68D0"/>
    <w:rsid w:val="000F6BBF"/>
    <w:rsid w:val="00100F96"/>
    <w:rsid w:val="00125CD0"/>
    <w:rsid w:val="00133895"/>
    <w:rsid w:val="00146CDC"/>
    <w:rsid w:val="00185D8A"/>
    <w:rsid w:val="001909CC"/>
    <w:rsid w:val="0020486E"/>
    <w:rsid w:val="0021156F"/>
    <w:rsid w:val="00231ABF"/>
    <w:rsid w:val="00233C62"/>
    <w:rsid w:val="00263D5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56000"/>
    <w:rsid w:val="0046399E"/>
    <w:rsid w:val="00467BD1"/>
    <w:rsid w:val="00492476"/>
    <w:rsid w:val="00493F0B"/>
    <w:rsid w:val="0049660F"/>
    <w:rsid w:val="004A4CA5"/>
    <w:rsid w:val="004B1C58"/>
    <w:rsid w:val="004C0610"/>
    <w:rsid w:val="004C6987"/>
    <w:rsid w:val="004D631B"/>
    <w:rsid w:val="004E408C"/>
    <w:rsid w:val="00501ECE"/>
    <w:rsid w:val="0050456C"/>
    <w:rsid w:val="005154D3"/>
    <w:rsid w:val="00580249"/>
    <w:rsid w:val="00590D80"/>
    <w:rsid w:val="00596AAF"/>
    <w:rsid w:val="00597094"/>
    <w:rsid w:val="005B5721"/>
    <w:rsid w:val="005B65FA"/>
    <w:rsid w:val="005C311E"/>
    <w:rsid w:val="005D392D"/>
    <w:rsid w:val="00641BA3"/>
    <w:rsid w:val="00686B9E"/>
    <w:rsid w:val="00697447"/>
    <w:rsid w:val="006E6CA4"/>
    <w:rsid w:val="0070031C"/>
    <w:rsid w:val="00715D63"/>
    <w:rsid w:val="00726C36"/>
    <w:rsid w:val="007401CD"/>
    <w:rsid w:val="0079175A"/>
    <w:rsid w:val="00793779"/>
    <w:rsid w:val="00796236"/>
    <w:rsid w:val="007B223B"/>
    <w:rsid w:val="007C072D"/>
    <w:rsid w:val="007E37BF"/>
    <w:rsid w:val="007E7BCD"/>
    <w:rsid w:val="007F2B9B"/>
    <w:rsid w:val="00807E25"/>
    <w:rsid w:val="00817BD3"/>
    <w:rsid w:val="0082359C"/>
    <w:rsid w:val="008525E6"/>
    <w:rsid w:val="00853B11"/>
    <w:rsid w:val="008616CB"/>
    <w:rsid w:val="008A39E0"/>
    <w:rsid w:val="008A3EF1"/>
    <w:rsid w:val="008F7D35"/>
    <w:rsid w:val="0093681D"/>
    <w:rsid w:val="0099691E"/>
    <w:rsid w:val="009B191E"/>
    <w:rsid w:val="009E6248"/>
    <w:rsid w:val="00A4167F"/>
    <w:rsid w:val="00A51AA6"/>
    <w:rsid w:val="00A5316B"/>
    <w:rsid w:val="00A76E3E"/>
    <w:rsid w:val="00A83ABE"/>
    <w:rsid w:val="00B100FA"/>
    <w:rsid w:val="00B3211D"/>
    <w:rsid w:val="00B42033"/>
    <w:rsid w:val="00B44EBC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71006"/>
    <w:rsid w:val="00C77F1E"/>
    <w:rsid w:val="00CD1E20"/>
    <w:rsid w:val="00CE43F9"/>
    <w:rsid w:val="00CE7E0A"/>
    <w:rsid w:val="00D15229"/>
    <w:rsid w:val="00D500DC"/>
    <w:rsid w:val="00DB1902"/>
    <w:rsid w:val="00DE7374"/>
    <w:rsid w:val="00E06F03"/>
    <w:rsid w:val="00E30A53"/>
    <w:rsid w:val="00E537EA"/>
    <w:rsid w:val="00EB4C7A"/>
    <w:rsid w:val="00EF4124"/>
    <w:rsid w:val="00F23516"/>
    <w:rsid w:val="00F24D58"/>
    <w:rsid w:val="00F3481F"/>
    <w:rsid w:val="00F51A3A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37974FC965B49D1A231E2315699898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2094436-BAEB-4183-B3DE-5FD3B4957CD7}"/>
      </w:docPartPr>
      <w:docPartBody>
        <w:p w:rsidR="00CF692D" w:rsidRDefault="00ED2313" w:rsidP="00ED2313">
          <w:pPr>
            <w:pStyle w:val="C37974FC965B49D1A231E23156998985"/>
          </w:pPr>
          <w:r w:rsidRPr="000E0740">
            <w:rPr>
              <w:rStyle w:val="Tekstzastpczy"/>
            </w:rPr>
            <w:t>Kliknij lub naciśnij tutaj, aby wprowadzić teks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2313"/>
    <w:rsid w:val="00CF692D"/>
    <w:rsid w:val="00ED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D2313"/>
    <w:rPr>
      <w:color w:val="808080"/>
    </w:rPr>
  </w:style>
  <w:style w:type="paragraph" w:customStyle="1" w:styleId="C37974FC965B49D1A231E23156998985">
    <w:name w:val="C37974FC965B49D1A231E23156998985"/>
    <w:rsid w:val="00ED23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6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18</cp:revision>
  <cp:lastPrinted>2022-07-13T06:34:00Z</cp:lastPrinted>
  <dcterms:created xsi:type="dcterms:W3CDTF">2023-09-15T07:39:00Z</dcterms:created>
  <dcterms:modified xsi:type="dcterms:W3CDTF">2023-09-1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